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501D3" w:rsidP="009344FF">
      <w:r w:rsidRPr="00E501D3">
        <w:t>According to my perspective the paper can be publish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C4016" w:rsidRPr="00327F23" w:rsidRDefault="000A3FD6" w:rsidP="009344FF">
      <w:bookmarkStart w:id="0" w:name="_GoBack"/>
      <w:r w:rsidRPr="00327F23">
        <w:t xml:space="preserve">Prof. Fernando José </w:t>
      </w:r>
      <w:proofErr w:type="spellStart"/>
      <w:r w:rsidRPr="00327F23">
        <w:t>Cebola</w:t>
      </w:r>
      <w:proofErr w:type="spellEnd"/>
      <w:r w:rsidRPr="00327F23">
        <w:t xml:space="preserve"> </w:t>
      </w:r>
      <w:proofErr w:type="spellStart"/>
      <w:r w:rsidRPr="00327F23">
        <w:t>Lidon</w:t>
      </w:r>
      <w:proofErr w:type="spellEnd"/>
      <w:r w:rsidRPr="00327F23">
        <w:t xml:space="preserve">, </w:t>
      </w:r>
      <w:proofErr w:type="spellStart"/>
      <w:r w:rsidRPr="00327F23">
        <w:t>Universidade</w:t>
      </w:r>
      <w:proofErr w:type="spellEnd"/>
      <w:r w:rsidRPr="00327F23">
        <w:t xml:space="preserve"> Nova de </w:t>
      </w:r>
      <w:proofErr w:type="spellStart"/>
      <w:r w:rsidRPr="00327F23">
        <w:t>Lisboa</w:t>
      </w:r>
      <w:proofErr w:type="spellEnd"/>
      <w:r w:rsidRPr="00327F23">
        <w:t>, Portugal</w:t>
      </w:r>
      <w:bookmarkEnd w:id="0"/>
    </w:p>
    <w:sectPr w:rsidR="00EC4016" w:rsidRPr="00327F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wNDIyNbcwNDM2sTBW0lEKTi0uzszPAykwrAUAsn0JcSwAAAA="/>
  </w:docVars>
  <w:rsids>
    <w:rsidRoot w:val="00A72896"/>
    <w:rsid w:val="000A3FD6"/>
    <w:rsid w:val="002C0B2C"/>
    <w:rsid w:val="00315DAE"/>
    <w:rsid w:val="00327F23"/>
    <w:rsid w:val="009344FF"/>
    <w:rsid w:val="009F328F"/>
    <w:rsid w:val="00A72896"/>
    <w:rsid w:val="00A94661"/>
    <w:rsid w:val="00E501D3"/>
    <w:rsid w:val="00EC4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71AC5"/>
  <w15:docId w15:val="{12D33D91-62A3-421F-A981-60097DFF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78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6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83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12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40</Characters>
  <Application>Microsoft Office Word</Application>
  <DocSecurity>0</DocSecurity>
  <Lines>1</Lines>
  <Paragraphs>1</Paragraphs>
  <ScaleCrop>false</ScaleCrop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04T10:06:00Z</dcterms:modified>
</cp:coreProperties>
</file>